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3"/>
        <w:tblpPr w:leftFromText="180" w:rightFromText="180" w:tblpY="345"/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1086"/>
        <w:gridCol w:w="1281"/>
        <w:gridCol w:w="2220"/>
        <w:gridCol w:w="1407"/>
        <w:gridCol w:w="1661"/>
        <w:gridCol w:w="1022"/>
        <w:gridCol w:w="1388"/>
        <w:gridCol w:w="2126"/>
        <w:gridCol w:w="1240"/>
      </w:tblGrid>
      <w:tr w:rsidR="00574B18" w:rsidRPr="00DB5556" w14:paraId="32AFE939" w14:textId="77777777" w:rsidTr="00574B18">
        <w:tc>
          <w:tcPr>
            <w:tcW w:w="1129" w:type="dxa"/>
            <w:vAlign w:val="center"/>
          </w:tcPr>
          <w:p w14:paraId="038BE0B0" w14:textId="77777777"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>Фамилия Имя Отчество</w:t>
            </w:r>
          </w:p>
        </w:tc>
        <w:tc>
          <w:tcPr>
            <w:tcW w:w="1086" w:type="dxa"/>
            <w:vAlign w:val="center"/>
          </w:tcPr>
          <w:p w14:paraId="283761CF" w14:textId="77777777"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>Номер лаборатории</w:t>
            </w:r>
          </w:p>
        </w:tc>
        <w:tc>
          <w:tcPr>
            <w:tcW w:w="1281" w:type="dxa"/>
            <w:vAlign w:val="center"/>
          </w:tcPr>
          <w:p w14:paraId="6FAFF992" w14:textId="77777777"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>Название мероприятия</w:t>
            </w:r>
          </w:p>
        </w:tc>
        <w:tc>
          <w:tcPr>
            <w:tcW w:w="2220" w:type="dxa"/>
            <w:vAlign w:val="center"/>
          </w:tcPr>
          <w:p w14:paraId="4D0638CB" w14:textId="77777777"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 xml:space="preserve">Цель поездки </w:t>
            </w:r>
            <w:r w:rsidRPr="00574B18">
              <w:rPr>
                <w:sz w:val="18"/>
                <w:szCs w:val="18"/>
              </w:rPr>
              <w:t xml:space="preserve">(если участие в конференции/совещании – название </w:t>
            </w:r>
            <w:r w:rsidR="00574B18" w:rsidRPr="00574B18">
              <w:rPr>
                <w:sz w:val="18"/>
                <w:szCs w:val="18"/>
              </w:rPr>
              <w:t>доклада)*</w:t>
            </w:r>
          </w:p>
        </w:tc>
        <w:tc>
          <w:tcPr>
            <w:tcW w:w="1407" w:type="dxa"/>
            <w:vAlign w:val="center"/>
          </w:tcPr>
          <w:p w14:paraId="02BDAD2D" w14:textId="77777777"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>Тип доклада</w:t>
            </w:r>
          </w:p>
          <w:p w14:paraId="41A93A44" w14:textId="7B2970B8" w:rsidR="00842FBD" w:rsidRPr="00574B18" w:rsidRDefault="00842FBD" w:rsidP="00405988">
            <w:pPr>
              <w:jc w:val="center"/>
              <w:rPr>
                <w:sz w:val="18"/>
                <w:szCs w:val="18"/>
              </w:rPr>
            </w:pPr>
            <w:r w:rsidRPr="00574B18">
              <w:rPr>
                <w:sz w:val="18"/>
                <w:szCs w:val="18"/>
              </w:rPr>
              <w:t xml:space="preserve">(пленарный/ устный/ </w:t>
            </w:r>
            <w:proofErr w:type="spellStart"/>
            <w:r w:rsidRPr="00574B18">
              <w:rPr>
                <w:sz w:val="18"/>
                <w:szCs w:val="18"/>
              </w:rPr>
              <w:t>постерный</w:t>
            </w:r>
            <w:proofErr w:type="spellEnd"/>
            <w:r w:rsidRPr="00574B18">
              <w:rPr>
                <w:sz w:val="18"/>
                <w:szCs w:val="18"/>
              </w:rPr>
              <w:t>)</w:t>
            </w:r>
          </w:p>
        </w:tc>
        <w:tc>
          <w:tcPr>
            <w:tcW w:w="1661" w:type="dxa"/>
          </w:tcPr>
          <w:p w14:paraId="142D0EE9" w14:textId="23654668" w:rsidR="00842FBD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База цитирования</w:t>
            </w:r>
            <w:r w:rsidR="003B5FAE">
              <w:rPr>
                <w:b/>
                <w:sz w:val="18"/>
                <w:szCs w:val="18"/>
              </w:rPr>
              <w:t xml:space="preserve"> сборника</w:t>
            </w:r>
          </w:p>
          <w:p w14:paraId="1FA1C0B6" w14:textId="77777777" w:rsidR="00842FBD" w:rsidRPr="00842FBD" w:rsidRDefault="00842FBD" w:rsidP="00842FBD">
            <w:pPr>
              <w:jc w:val="center"/>
              <w:rPr>
                <w:sz w:val="18"/>
                <w:szCs w:val="18"/>
              </w:rPr>
            </w:pPr>
            <w:r w:rsidRPr="00842FBD"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  <w:lang w:val="en-US"/>
              </w:rPr>
              <w:t>WoS</w:t>
            </w:r>
            <w:proofErr w:type="spellEnd"/>
            <w:r w:rsidRPr="00842FBD"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  <w:lang w:val="en-US"/>
              </w:rPr>
              <w:t>Scopus</w:t>
            </w:r>
            <w:r w:rsidRPr="00842FBD"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</w:rPr>
              <w:t>РИНЦ</w:t>
            </w:r>
            <w:r w:rsidRPr="00842FBD">
              <w:rPr>
                <w:sz w:val="18"/>
                <w:szCs w:val="18"/>
              </w:rPr>
              <w:t>)</w:t>
            </w:r>
          </w:p>
        </w:tc>
        <w:tc>
          <w:tcPr>
            <w:tcW w:w="1022" w:type="dxa"/>
            <w:vAlign w:val="center"/>
          </w:tcPr>
          <w:p w14:paraId="1B6AC536" w14:textId="77777777"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 xml:space="preserve">Место проведения </w:t>
            </w:r>
            <w:r w:rsidRPr="00574B18">
              <w:rPr>
                <w:sz w:val="18"/>
                <w:szCs w:val="18"/>
              </w:rPr>
              <w:t>(город, страна)</w:t>
            </w:r>
          </w:p>
        </w:tc>
        <w:tc>
          <w:tcPr>
            <w:tcW w:w="1388" w:type="dxa"/>
            <w:vAlign w:val="center"/>
          </w:tcPr>
          <w:p w14:paraId="6A1C59D8" w14:textId="77777777"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>Сроки проведения мероприятия</w:t>
            </w:r>
          </w:p>
        </w:tc>
        <w:tc>
          <w:tcPr>
            <w:tcW w:w="2126" w:type="dxa"/>
            <w:vAlign w:val="center"/>
          </w:tcPr>
          <w:p w14:paraId="5CAF9A45" w14:textId="77777777" w:rsidR="00842FBD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>Статья расходов, компенсируемая из средств СНМ</w:t>
            </w:r>
          </w:p>
          <w:p w14:paraId="57BE2AFF" w14:textId="59445BA0" w:rsidR="00574B18" w:rsidRPr="00574B18" w:rsidRDefault="00574B18" w:rsidP="00405988">
            <w:pPr>
              <w:jc w:val="center"/>
              <w:rPr>
                <w:sz w:val="18"/>
                <w:szCs w:val="18"/>
              </w:rPr>
            </w:pPr>
            <w:r w:rsidRPr="00574B18">
              <w:rPr>
                <w:sz w:val="18"/>
                <w:szCs w:val="18"/>
              </w:rPr>
              <w:t>(транспортные расходы</w:t>
            </w:r>
            <w:r w:rsidR="003B5FAE">
              <w:rPr>
                <w:sz w:val="18"/>
                <w:szCs w:val="18"/>
                <w:lang w:val="en-US"/>
              </w:rPr>
              <w:t xml:space="preserve"> </w:t>
            </w:r>
            <w:r w:rsidR="003B5FAE">
              <w:rPr>
                <w:sz w:val="18"/>
                <w:szCs w:val="18"/>
              </w:rPr>
              <w:t xml:space="preserve">или </w:t>
            </w:r>
            <w:r w:rsidRPr="00574B18">
              <w:rPr>
                <w:sz w:val="18"/>
                <w:szCs w:val="18"/>
              </w:rPr>
              <w:t>проживание)</w:t>
            </w:r>
          </w:p>
        </w:tc>
        <w:tc>
          <w:tcPr>
            <w:tcW w:w="1240" w:type="dxa"/>
            <w:vAlign w:val="center"/>
          </w:tcPr>
          <w:p w14:paraId="358461FD" w14:textId="77777777"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 xml:space="preserve">Запрашиваемая </w:t>
            </w:r>
            <w:r>
              <w:rPr>
                <w:b/>
                <w:sz w:val="18"/>
                <w:szCs w:val="18"/>
              </w:rPr>
              <w:t xml:space="preserve">в СНМ ИНГГ </w:t>
            </w:r>
            <w:r w:rsidRPr="00DB5556">
              <w:rPr>
                <w:b/>
                <w:sz w:val="18"/>
                <w:szCs w:val="18"/>
              </w:rPr>
              <w:t>сумма</w:t>
            </w:r>
          </w:p>
        </w:tc>
      </w:tr>
      <w:tr w:rsidR="00574B18" w:rsidRPr="00DB5556" w14:paraId="074CA8B9" w14:textId="77777777" w:rsidTr="00574B18">
        <w:trPr>
          <w:trHeight w:val="2554"/>
        </w:trPr>
        <w:tc>
          <w:tcPr>
            <w:tcW w:w="1129" w:type="dxa"/>
          </w:tcPr>
          <w:p w14:paraId="21930008" w14:textId="77777777"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086" w:type="dxa"/>
          </w:tcPr>
          <w:p w14:paraId="1F7501F5" w14:textId="77777777"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281" w:type="dxa"/>
          </w:tcPr>
          <w:p w14:paraId="66D8DFAE" w14:textId="77777777"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2220" w:type="dxa"/>
          </w:tcPr>
          <w:p w14:paraId="290A0196" w14:textId="77777777"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407" w:type="dxa"/>
          </w:tcPr>
          <w:p w14:paraId="7FEB9621" w14:textId="77777777"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661" w:type="dxa"/>
          </w:tcPr>
          <w:p w14:paraId="0BEB6A80" w14:textId="77777777"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022" w:type="dxa"/>
          </w:tcPr>
          <w:p w14:paraId="61616360" w14:textId="77777777"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388" w:type="dxa"/>
          </w:tcPr>
          <w:p w14:paraId="702E4086" w14:textId="77777777"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396E4F0A" w14:textId="77777777"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240" w:type="dxa"/>
          </w:tcPr>
          <w:p w14:paraId="57DAFDEF" w14:textId="77777777"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</w:tr>
    </w:tbl>
    <w:p w14:paraId="22F16E17" w14:textId="77777777" w:rsidR="00BC0C7D" w:rsidRPr="00405988" w:rsidRDefault="00405988" w:rsidP="00405988">
      <w:pPr>
        <w:jc w:val="right"/>
        <w:rPr>
          <w:i/>
          <w:sz w:val="18"/>
          <w:szCs w:val="18"/>
        </w:rPr>
      </w:pPr>
      <w:r>
        <w:rPr>
          <w:i/>
          <w:sz w:val="18"/>
          <w:szCs w:val="18"/>
        </w:rPr>
        <w:t>Приложение 1</w:t>
      </w:r>
    </w:p>
    <w:p w14:paraId="19EAF6E7" w14:textId="7F7D44A9" w:rsidR="009D39A6" w:rsidRDefault="003B5FAE" w:rsidP="003B5FAE">
      <w:pPr>
        <w:spacing w:before="240"/>
        <w:rPr>
          <w:sz w:val="18"/>
          <w:szCs w:val="18"/>
        </w:rPr>
      </w:pPr>
      <w:r>
        <w:rPr>
          <w:sz w:val="18"/>
          <w:szCs w:val="18"/>
        </w:rPr>
        <w:t>Для подтверждения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>пленарного типа доклада</w:t>
      </w:r>
      <w:r>
        <w:rPr>
          <w:sz w:val="18"/>
          <w:szCs w:val="18"/>
        </w:rPr>
        <w:t>, либо</w:t>
      </w:r>
      <w:r>
        <w:rPr>
          <w:sz w:val="18"/>
          <w:szCs w:val="18"/>
        </w:rPr>
        <w:t xml:space="preserve"> </w:t>
      </w:r>
      <w:r w:rsidR="009D39A6">
        <w:rPr>
          <w:sz w:val="18"/>
          <w:szCs w:val="18"/>
        </w:rPr>
        <w:t>в случае участия в стажировке/научной школе требуется к заполненной Форме заявки необходимо прикрепить пригласительное письмо от Организационного комитета мероприятия</w:t>
      </w:r>
    </w:p>
    <w:p w14:paraId="5B7CF219" w14:textId="24F3E3E9" w:rsidR="00842FBD" w:rsidRDefault="00842FBD">
      <w:pPr>
        <w:rPr>
          <w:sz w:val="18"/>
          <w:szCs w:val="18"/>
        </w:rPr>
      </w:pPr>
    </w:p>
    <w:p w14:paraId="3B7B3138" w14:textId="3384DE2B" w:rsidR="003B5FAE" w:rsidRPr="009A2BF9" w:rsidRDefault="003B5FAE">
      <w:pPr>
        <w:rPr>
          <w:sz w:val="20"/>
          <w:szCs w:val="20"/>
        </w:rPr>
      </w:pPr>
      <w:r w:rsidRPr="009A2BF9">
        <w:rPr>
          <w:sz w:val="20"/>
          <w:szCs w:val="20"/>
        </w:rPr>
        <w:t>Названи</w:t>
      </w:r>
      <w:r w:rsidR="009A2BF9" w:rsidRPr="009A2BF9">
        <w:rPr>
          <w:sz w:val="20"/>
          <w:szCs w:val="20"/>
        </w:rPr>
        <w:t>я</w:t>
      </w:r>
      <w:r w:rsidRPr="009A2BF9">
        <w:rPr>
          <w:sz w:val="20"/>
          <w:szCs w:val="20"/>
        </w:rPr>
        <w:t xml:space="preserve"> отправляемых файлов должны выглядет</w:t>
      </w:r>
      <w:r w:rsidR="009A2BF9" w:rsidRPr="009A2BF9">
        <w:rPr>
          <w:sz w:val="20"/>
          <w:szCs w:val="20"/>
        </w:rPr>
        <w:t xml:space="preserve">ь примерно </w:t>
      </w:r>
      <w:r w:rsidRPr="009A2BF9">
        <w:rPr>
          <w:sz w:val="20"/>
          <w:szCs w:val="20"/>
        </w:rPr>
        <w:t xml:space="preserve">так: 1) </w:t>
      </w:r>
      <w:proofErr w:type="spellStart"/>
      <w:r w:rsidRPr="009A2BF9">
        <w:rPr>
          <w:sz w:val="20"/>
          <w:szCs w:val="20"/>
        </w:rPr>
        <w:t>ЛаврентьевМ_форма_заявки</w:t>
      </w:r>
      <w:proofErr w:type="spellEnd"/>
      <w:r w:rsidRPr="009A2BF9">
        <w:rPr>
          <w:sz w:val="20"/>
          <w:szCs w:val="20"/>
        </w:rPr>
        <w:t>.</w:t>
      </w:r>
      <w:r w:rsidRPr="009A2BF9">
        <w:rPr>
          <w:sz w:val="20"/>
          <w:szCs w:val="20"/>
          <w:lang w:val="en-US"/>
        </w:rPr>
        <w:t>doc</w:t>
      </w:r>
      <w:r w:rsidRPr="009A2BF9">
        <w:rPr>
          <w:sz w:val="20"/>
          <w:szCs w:val="20"/>
        </w:rPr>
        <w:t xml:space="preserve"> </w:t>
      </w:r>
      <w:proofErr w:type="gramStart"/>
      <w:r w:rsidRPr="009A2BF9">
        <w:rPr>
          <w:sz w:val="20"/>
          <w:szCs w:val="20"/>
        </w:rPr>
        <w:t>2)</w:t>
      </w:r>
      <w:proofErr w:type="spellStart"/>
      <w:r w:rsidRPr="009A2BF9">
        <w:rPr>
          <w:sz w:val="20"/>
          <w:szCs w:val="20"/>
        </w:rPr>
        <w:t>ЛаврентьевМ_список_публикаций</w:t>
      </w:r>
      <w:proofErr w:type="spellEnd"/>
      <w:r w:rsidRPr="009A2BF9">
        <w:rPr>
          <w:sz w:val="20"/>
          <w:szCs w:val="20"/>
        </w:rPr>
        <w:t>.</w:t>
      </w:r>
      <w:r w:rsidRPr="009A2BF9">
        <w:rPr>
          <w:sz w:val="20"/>
          <w:szCs w:val="20"/>
          <w:lang w:val="en-US"/>
        </w:rPr>
        <w:t>doc</w:t>
      </w:r>
      <w:proofErr w:type="gramEnd"/>
    </w:p>
    <w:sectPr w:rsidR="003B5FAE" w:rsidRPr="009A2BF9" w:rsidSect="00DB5556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DG1NDY0MrKwMDFV0lEKTi0uzszPAykwqgUArHz1iiwAAAA="/>
  </w:docVars>
  <w:rsids>
    <w:rsidRoot w:val="00DB5556"/>
    <w:rsid w:val="000D29ED"/>
    <w:rsid w:val="003B5FAE"/>
    <w:rsid w:val="003D366C"/>
    <w:rsid w:val="003E2B33"/>
    <w:rsid w:val="00405988"/>
    <w:rsid w:val="0049693A"/>
    <w:rsid w:val="00574B18"/>
    <w:rsid w:val="00842FBD"/>
    <w:rsid w:val="00937A5E"/>
    <w:rsid w:val="009A01CF"/>
    <w:rsid w:val="009A2BF9"/>
    <w:rsid w:val="009D39A6"/>
    <w:rsid w:val="00A0182F"/>
    <w:rsid w:val="00B33E2A"/>
    <w:rsid w:val="00DB5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FE8FBF"/>
  <w15:chartTrackingRefBased/>
  <w15:docId w15:val="{480FBE9A-4101-465D-B92C-E5A6092CA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D29E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B55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B55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5.xml"/><Relationship Id="rId4" Type="http://schemas.openxmlformats.org/officeDocument/2006/relationships/webSettings" Target="webSettings.xml"/><Relationship Id="rId9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Другая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7a3f12c4-1e68-43b3-9353-b22bd975275d" ContentTypeId="0x010100435E7B35C8AA9B49832775B61C1B24FD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File" ma:contentTypeID="0x010100435E7B35C8AA9B49832775B61C1B24FD00B185C1CE8A560945BF2DA02105414EDC" ma:contentTypeVersion="19" ma:contentTypeDescription="" ma:contentTypeScope="" ma:versionID="4f96d0304ab9577e3712959670574e64">
  <xsd:schema xmlns:xsd="http://www.w3.org/2001/XMLSchema" xmlns:xs="http://www.w3.org/2001/XMLSchema" xmlns:p="http://schemas.microsoft.com/office/2006/metadata/properties" xmlns:ns2="e1d38047-39f4-4319-9ac7-ad68a76cad8c" xmlns:ns3="aec3e53a-e07b-4059-81c9-5c92d6d4c875" targetNamespace="http://schemas.microsoft.com/office/2006/metadata/properties" ma:root="true" ma:fieldsID="0fb8b3e5f55c76a0b0e8c9f308f7fa1d" ns2:_="" ns3:_="">
    <xsd:import namespace="e1d38047-39f4-4319-9ac7-ad68a76cad8c"/>
    <xsd:import namespace="aec3e53a-e07b-4059-81c9-5c92d6d4c875"/>
    <xsd:element name="properties">
      <xsd:complexType>
        <xsd:sequence>
          <xsd:element name="documentManagement">
            <xsd:complexType>
              <xsd:all>
                <xsd:element ref="ns2:k84e50d175a84955b8810fae9f6a5f41" minOccurs="0"/>
                <xsd:element ref="ns2:TaxCatchAll" minOccurs="0"/>
                <xsd:element ref="ns2:TaxCatchAllLabel" minOccurs="0"/>
                <xsd:element ref="ns2:wSlug" minOccurs="0"/>
                <xsd:element ref="ns2:ndf15c9d0c794834ac7b002a6d38a04a" minOccurs="0"/>
                <xsd:element ref="ns2:wShow" minOccurs="0"/>
                <xsd:element ref="ns2:wWidth" minOccurs="0"/>
                <xsd:element ref="ns2:wHeight" minOccurs="0"/>
                <xsd:element ref="ns2:wSortOrder" minOccurs="0"/>
                <xsd:element ref="ns2:wCheckPublication" minOccurs="0"/>
                <xsd:element ref="ns3:wShowTX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38047-39f4-4319-9ac7-ad68a76cad8c" elementFormDefault="qualified">
    <xsd:import namespace="http://schemas.microsoft.com/office/2006/documentManagement/types"/>
    <xsd:import namespace="http://schemas.microsoft.com/office/infopath/2007/PartnerControls"/>
    <xsd:element name="k84e50d175a84955b8810fae9f6a5f41" ma:index="8" nillable="true" ma:taxonomy="true" ma:internalName="k84e50d175a84955b8810fae9f6a5f41" ma:taxonomyFieldName="wOrgUnits" ma:displayName="wOrgUnits" ma:default="" ma:fieldId="{484e50d1-75a8-4955-b881-0fae9f6a5f41}" ma:taxonomyMulti="true" ma:sspId="7a3f12c4-1e68-43b3-9353-b22bd975275d" ma:termSetId="100cb05d-4ce3-4f08-a80d-40576eed8a2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e0049b8e-802f-4ebc-b3f2-f4ef9fabbce5}" ma:internalName="TaxCatchAll" ma:showField="CatchAllData" ma:web="aec3e53a-e07b-4059-81c9-5c92d6d4c8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e0049b8e-802f-4ebc-b3f2-f4ef9fabbce5}" ma:internalName="TaxCatchAllLabel" ma:readOnly="true" ma:showField="CatchAllDataLabel" ma:web="aec3e53a-e07b-4059-81c9-5c92d6d4c8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Slug" ma:index="12" nillable="true" ma:displayName="wSlug" ma:internalName="wSlug">
      <xsd:simpleType>
        <xsd:restriction base="dms:Text">
          <xsd:maxLength value="255"/>
        </xsd:restriction>
      </xsd:simpleType>
    </xsd:element>
    <xsd:element name="ndf15c9d0c794834ac7b002a6d38a04a" ma:index="13" nillable="true" ma:taxonomy="true" ma:internalName="ndf15c9d0c794834ac7b002a6d38a04a" ma:taxonomyFieldName="wCategory" ma:displayName="wCategory" ma:default="" ma:fieldId="{7df15c9d-0c79-4834-ac7b-002a6d38a04a}" ma:sspId="7a3f12c4-1e68-43b3-9353-b22bd975275d" ma:termSetId="c5623560-40c3-4ea7-a5b7-4ff1cdf38e72" ma:anchorId="e585743c-cfe1-4306-b1cc-f3e75f062524" ma:open="false" ma:isKeyword="false">
      <xsd:complexType>
        <xsd:sequence>
          <xsd:element ref="pc:Terms" minOccurs="0" maxOccurs="1"/>
        </xsd:sequence>
      </xsd:complexType>
    </xsd:element>
    <xsd:element name="wShow" ma:index="15" nillable="true" ma:displayName="wShow" ma:default="1" ma:internalName="wShow">
      <xsd:simpleType>
        <xsd:restriction base="dms:Boolean"/>
      </xsd:simpleType>
    </xsd:element>
    <xsd:element name="wWidth" ma:index="16" nillable="true" ma:displayName="wWidth" ma:default="640" ma:internalName="wWidth" ma:percentage="FALSE">
      <xsd:simpleType>
        <xsd:restriction base="dms:Number"/>
      </xsd:simpleType>
    </xsd:element>
    <xsd:element name="wHeight" ma:index="17" nillable="true" ma:displayName="wHeight" ma:default="920" ma:internalName="wHeight">
      <xsd:simpleType>
        <xsd:restriction base="dms:Text">
          <xsd:maxLength value="255"/>
        </xsd:restriction>
      </xsd:simpleType>
    </xsd:element>
    <xsd:element name="wSortOrder" ma:index="18" nillable="true" ma:displayName="wSortOrder" ma:internalName="wSortOrder">
      <xsd:simpleType>
        <xsd:restriction base="dms:Number"/>
      </xsd:simpleType>
    </xsd:element>
    <xsd:element name="wCheckPublication" ma:index="19" nillable="true" ma:displayName="wCheckPublication" ma:internalName="wCheckPublica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требуется обработка"/>
                    <xsd:enumeration value="лишнее (вырезать статью)"/>
                    <xsd:enumeration value="нет OCR"/>
                    <xsd:enumeration value="плохой OCR"/>
                    <xsd:enumeration value="возможно, нарушение прав"/>
                    <xsd:enumeration value="ELSEVIER"/>
                    <xsd:enumeration value="проверить, наш ли автор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3e53a-e07b-4059-81c9-5c92d6d4c875" elementFormDefault="qualified">
    <xsd:import namespace="http://schemas.microsoft.com/office/2006/documentManagement/types"/>
    <xsd:import namespace="http://schemas.microsoft.com/office/infopath/2007/PartnerControls"/>
    <xsd:element name="wShowTXT" ma:index="20" nillable="true" ma:displayName="wShowTXT" ma:internalName="wShowTXT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1d38047-39f4-4319-9ac7-ad68a76cad8c"/>
    <k84e50d175a84955b8810fae9f6a5f41 xmlns="e1d38047-39f4-4319-9ac7-ad68a76cad8c">
      <Terms xmlns="http://schemas.microsoft.com/office/infopath/2007/PartnerControls"/>
    </k84e50d175a84955b8810fae9f6a5f41>
    <wShowTXT xmlns="aec3e53a-e07b-4059-81c9-5c92d6d4c875" xsi:nil="true"/>
    <wCheckPublication xmlns="e1d38047-39f4-4319-9ac7-ad68a76cad8c"/>
    <wSlug xmlns="e1d38047-39f4-4319-9ac7-ad68a76cad8c" xsi:nil="true"/>
    <wSortOrder xmlns="e1d38047-39f4-4319-9ac7-ad68a76cad8c" xsi:nil="true"/>
    <wHeight xmlns="e1d38047-39f4-4319-9ac7-ad68a76cad8c">920</wHeight>
    <wWidth xmlns="e1d38047-39f4-4319-9ac7-ad68a76cad8c">640</wWidth>
    <ndf15c9d0c794834ac7b002a6d38a04a xmlns="e1d38047-39f4-4319-9ac7-ad68a76cad8c">
      <Terms xmlns="http://schemas.microsoft.com/office/infopath/2007/PartnerControls"/>
    </ndf15c9d0c794834ac7b002a6d38a04a>
    <wShow xmlns="e1d38047-39f4-4319-9ac7-ad68a76cad8c">true</wShow>
  </documentManagement>
</p:properties>
</file>

<file path=customXml/itemProps1.xml><?xml version="1.0" encoding="utf-8"?>
<ds:datastoreItem xmlns:ds="http://schemas.openxmlformats.org/officeDocument/2006/customXml" ds:itemID="{202A0FE3-151B-4248-87D5-3E2C7FA1EECF}"/>
</file>

<file path=customXml/itemProps2.xml><?xml version="1.0" encoding="utf-8"?>
<ds:datastoreItem xmlns:ds="http://schemas.openxmlformats.org/officeDocument/2006/customXml" ds:itemID="{FE25DDB4-5504-482B-9BC5-9C63D2A702BD}"/>
</file>

<file path=customXml/itemProps3.xml><?xml version="1.0" encoding="utf-8"?>
<ds:datastoreItem xmlns:ds="http://schemas.openxmlformats.org/officeDocument/2006/customXml" ds:itemID="{5A529362-294E-45BB-90F6-B15F4C01D1AF}"/>
</file>

<file path=customXml/itemProps4.xml><?xml version="1.0" encoding="utf-8"?>
<ds:datastoreItem xmlns:ds="http://schemas.openxmlformats.org/officeDocument/2006/customXml" ds:itemID="{BA4A06DA-DDCD-4F85-8129-AB11AF9D77E9}"/>
</file>

<file path=customXml/itemProps5.xml><?xml version="1.0" encoding="utf-8"?>
<ds:datastoreItem xmlns:ds="http://schemas.openxmlformats.org/officeDocument/2006/customXml" ds:itemID="{5007CD40-DF90-400B-A75A-0829F737779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oko</dc:creator>
  <cp:keywords/>
  <dc:description/>
  <cp:lastModifiedBy>Vinogradov</cp:lastModifiedBy>
  <cp:revision>4</cp:revision>
  <dcterms:created xsi:type="dcterms:W3CDTF">2019-01-22T06:33:00Z</dcterms:created>
  <dcterms:modified xsi:type="dcterms:W3CDTF">2020-07-07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5E7B35C8AA9B49832775B61C1B24FD00B185C1CE8A560945BF2DA02105414EDC</vt:lpwstr>
  </property>
</Properties>
</file>